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259D" w:rsidRDefault="00AB259D" w:rsidP="00AB259D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ект</w:t>
      </w:r>
    </w:p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Ново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232DD4" w:rsidRPr="008A573D" w:rsidRDefault="008A573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   </w:t>
      </w:r>
      <w:r w:rsidR="00AB259D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Ново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на Республики Татарстан от 22.12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.2017 № 7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Ново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ет Ново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Ново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Ново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лики Татарстан от 22.12.2017 № 7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Pr="008A573D">
        <w:rPr>
          <w:rFonts w:ascii="Times New Roman" w:hAnsi="Times New Roman"/>
          <w:sz w:val="28"/>
          <w:szCs w:val="28"/>
        </w:rPr>
        <w:t>Новоаксубаев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8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Контроль за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>Глава Новоаксубаевского</w:t>
      </w:r>
    </w:p>
    <w:p w:rsidR="00026D16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>сельского поселения:                                              М.М.Сулейманкин</w:t>
      </w:r>
    </w:p>
    <w:p w:rsidR="000F493C" w:rsidRDefault="000F493C" w:rsidP="000F493C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роект</w:t>
      </w:r>
    </w:p>
    <w:p w:rsidR="00026D16" w:rsidRDefault="00026D16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0F493C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F493C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8A573D" w:rsidRDefault="00026D16" w:rsidP="00026D16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sz w:val="28"/>
          <w:szCs w:val="28"/>
          <w:lang w:val="ru-RU"/>
        </w:rPr>
        <w:t>Татарстан Республикасы Аксубай муниципаль районы</w:t>
      </w:r>
    </w:p>
    <w:p w:rsidR="00026D16" w:rsidRPr="00026D16" w:rsidRDefault="00026D16" w:rsidP="00026D16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sz w:val="28"/>
          <w:szCs w:val="28"/>
          <w:lang w:val="ru-RU"/>
        </w:rPr>
        <w:t>Яңа Аксубай авыл җирлеге башкарма комитеты</w:t>
      </w:r>
    </w:p>
    <w:p w:rsidR="00026D16" w:rsidRPr="008A573D" w:rsidRDefault="00026D16" w:rsidP="00026D16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026D16" w:rsidRDefault="00026D16" w:rsidP="00026D16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b/>
          <w:sz w:val="28"/>
          <w:szCs w:val="28"/>
          <w:lang w:val="ru-RU"/>
        </w:rPr>
        <w:t>КАРАР</w:t>
      </w:r>
    </w:p>
    <w:p w:rsidR="00026D16" w:rsidRDefault="00026D16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___________2019 ел.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>
        <w:rPr>
          <w:rFonts w:ascii="Times New Roman" w:hAnsi="Times New Roman" w:cs="Times New Roman"/>
          <w:sz w:val="28"/>
          <w:szCs w:val="28"/>
          <w:lang w:val="ru-RU"/>
        </w:rPr>
        <w:t>__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</w:p>
    <w:p w:rsidR="00026D16" w:rsidRPr="008A573D" w:rsidRDefault="00026D16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</w:p>
    <w:p w:rsidR="00026D16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sz w:val="28"/>
          <w:szCs w:val="28"/>
          <w:lang w:val="ru-RU"/>
        </w:rPr>
        <w:t>Татарстан Республикасы Аксубай муниципаль районы Яңа Аксубай авы</w:t>
      </w:r>
      <w:r>
        <w:rPr>
          <w:rFonts w:ascii="Times New Roman" w:hAnsi="Times New Roman" w:cs="Times New Roman"/>
          <w:sz w:val="28"/>
          <w:szCs w:val="28"/>
          <w:lang w:val="ru-RU"/>
        </w:rPr>
        <w:t>л җирлеге Башкарма комитетының  «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>2017-2035 елларга Татарстан Республикасы Аксубай муниципаль районы Яңа Аксубай авыл җирлегенең социаль инфраструктурасын комплекслы үстерү программасын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ru-RU"/>
        </w:rPr>
        <w:t xml:space="preserve"> раслау турында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>2017 елның 22 декабрендәге 7 номерлы карарына үз</w:t>
      </w:r>
      <w:r>
        <w:rPr>
          <w:rFonts w:ascii="Times New Roman" w:hAnsi="Times New Roman" w:cs="Times New Roman"/>
          <w:sz w:val="28"/>
          <w:szCs w:val="28"/>
          <w:lang w:val="ru-RU"/>
        </w:rPr>
        <w:t>гәрешләр кертү хакында</w:t>
      </w:r>
    </w:p>
    <w:p w:rsidR="00026D16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F5B26" w:rsidRPr="00BF5B26" w:rsidRDefault="00BF5B26" w:rsidP="00026D16">
      <w:pPr>
        <w:pStyle w:val="a0"/>
        <w:jc w:val="both"/>
        <w:rPr>
          <w:b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>Россия Федерациясендә җирле үзидарә оештыр</w:t>
      </w:r>
      <w:r>
        <w:rPr>
          <w:rFonts w:ascii="Times New Roman" w:hAnsi="Times New Roman" w:cs="Times New Roman"/>
          <w:sz w:val="28"/>
          <w:szCs w:val="28"/>
          <w:lang w:val="ru-RU"/>
        </w:rPr>
        <w:t>уның гомуми принциплары турында»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003 елның 6 октябрендәге 131-ФЗ номерлы Федераль закон нигезендә, гамәлдәге законнарга туры китерү максатларында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Республикасы Аксубай муниципаль районы Яңа Аксубай авыл җирлеге башкарма комитеты КАРАР БИРӘ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Pr="00BF5B26">
        <w:rPr>
          <w:lang w:val="ru-RU"/>
        </w:rPr>
        <w:t xml:space="preserve"> </w:t>
      </w:r>
    </w:p>
    <w:p w:rsidR="00026D16" w:rsidRPr="008A573D" w:rsidRDefault="00BF5B26" w:rsidP="00BF5B26">
      <w:pPr>
        <w:pStyle w:val="Compact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>. Татарстан Республикасы Аксубай муниципаль районы Яңа Аксубай авыл җирлеге Башкарма комитетының 2017 елның 22 декабрендәге 7 номерлы карары белән расланган 2017-2035 елларга Татарстан Республикасы Аксубай муниципаль районы Яңа Аксубай авыл җирлегенең социаль инфраструктурасын комплекслы үстерү программасына тү</w:t>
      </w:r>
      <w:r>
        <w:rPr>
          <w:rFonts w:ascii="Times New Roman" w:hAnsi="Times New Roman" w:cs="Times New Roman"/>
          <w:sz w:val="28"/>
          <w:szCs w:val="28"/>
          <w:lang w:val="ru-RU"/>
        </w:rPr>
        <w:t>бәндәге үзгәрешләрне кертергә:</w:t>
      </w:r>
    </w:p>
    <w:p w:rsidR="00026D16" w:rsidRPr="008A573D" w:rsidRDefault="00026D16" w:rsidP="00026D16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1.4 пунктның 3 абзацында «муниципаль заказны формалаштыру» сүзләрен «муниципаль ихтыяҗларны тәэмин итү өчен товарлар, эшләр, хезмәт күрсәтүләр сатып алуны оештыру» сүзләренә алмаштырырга; «максатчан программалар» сүзләрен «муниципаль программалар»сүзләренә алмаштырырга.</w:t>
      </w:r>
    </w:p>
    <w:p w:rsidR="00026D16" w:rsidRPr="008A573D" w:rsidRDefault="00026D16" w:rsidP="00026D16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lastRenderedPageBreak/>
        <w:t xml:space="preserve">2. </w:t>
      </w:r>
      <w:r w:rsidR="00BF5B26" w:rsidRPr="00BF5B26">
        <w:rPr>
          <w:rFonts w:ascii="Times New Roman" w:hAnsi="Times New Roman"/>
          <w:sz w:val="28"/>
          <w:szCs w:val="28"/>
        </w:rPr>
        <w:t>Әлеге карарны Яңа Аксубай авыл җирлегенең мәгълүмат стендларында, Аксубай муниципаль районының рәсми сайтында бастырып чыгарырга: http://aksubaevo.tatar.ru һәм Татарстан Республикасы хокукый мәгълүматының рәсми сайтында http://pravo.tatarstan.ru/ закон белән билгеләнгән вакытка.</w:t>
      </w:r>
    </w:p>
    <w:p w:rsidR="00026D16" w:rsidRPr="008A573D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F493C" w:rsidRPr="000F493C">
        <w:rPr>
          <w:lang w:val="ru-RU"/>
        </w:rPr>
        <w:t xml:space="preserve"> </w:t>
      </w:r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Әлеге карарның үтәлешен контрольдә тотуны үз артымнан калдырам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F493C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0F493C">
        <w:rPr>
          <w:rFonts w:ascii="Times New Roman" w:hAnsi="Times New Roman" w:cs="Times New Roman"/>
          <w:sz w:val="28"/>
          <w:szCs w:val="28"/>
          <w:lang w:val="ru-RU"/>
        </w:rPr>
        <w:t>Яңа Аксубай авыл</w:t>
      </w:r>
    </w:p>
    <w:p w:rsidR="00026D16" w:rsidRPr="00AB259D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җирлеге</w:t>
      </w:r>
      <w:r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000F493C">
        <w:rPr>
          <w:rFonts w:ascii="Times New Roman" w:hAnsi="Times New Roman" w:cs="Times New Roman"/>
          <w:sz w:val="28"/>
          <w:szCs w:val="28"/>
          <w:lang w:val="ru-RU"/>
        </w:rPr>
        <w:t>ашлыгы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</w:t>
      </w:r>
      <w:r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М. М. Сөләйманкин</w:t>
      </w:r>
    </w:p>
    <w:p w:rsidR="00026D16" w:rsidRPr="008A573D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Default="008A573D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AB259D" w:rsidRDefault="00026D16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7343" w:rsidRDefault="00D67343">
      <w:pPr>
        <w:spacing w:after="0"/>
      </w:pPr>
      <w:r>
        <w:separator/>
      </w:r>
    </w:p>
  </w:endnote>
  <w:endnote w:type="continuationSeparator" w:id="0">
    <w:p w:rsidR="00D67343" w:rsidRDefault="00D673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7343" w:rsidRDefault="00D67343">
      <w:r>
        <w:separator/>
      </w:r>
    </w:p>
  </w:footnote>
  <w:footnote w:type="continuationSeparator" w:id="0">
    <w:p w:rsidR="00D67343" w:rsidRDefault="00D673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D16"/>
    <w:rsid w:val="000F493C"/>
    <w:rsid w:val="00232DD4"/>
    <w:rsid w:val="004E29B3"/>
    <w:rsid w:val="00557C0E"/>
    <w:rsid w:val="00590D07"/>
    <w:rsid w:val="00631853"/>
    <w:rsid w:val="00784D58"/>
    <w:rsid w:val="00827542"/>
    <w:rsid w:val="008A573D"/>
    <w:rsid w:val="008D6863"/>
    <w:rsid w:val="00971691"/>
    <w:rsid w:val="00AB259D"/>
    <w:rsid w:val="00B86B75"/>
    <w:rsid w:val="00BC48D5"/>
    <w:rsid w:val="00BF5B26"/>
    <w:rsid w:val="00C36279"/>
    <w:rsid w:val="00D25F96"/>
    <w:rsid w:val="00D67343"/>
    <w:rsid w:val="00E315A3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156D6E-28B1-4389-8495-F65A1D9F4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EB3E1A-27C8-42CD-AC71-4174D4C36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4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9-10-09T09:47:00Z</dcterms:created>
  <dcterms:modified xsi:type="dcterms:W3CDTF">2019-10-09T12:04:00Z</dcterms:modified>
</cp:coreProperties>
</file>